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F0691" w14:textId="09B211A0" w:rsidR="00AF311A" w:rsidRDefault="00AF311A" w:rsidP="00AF311A">
      <w:r>
        <w:t>Steps:</w:t>
      </w:r>
    </w:p>
    <w:p w14:paraId="0F5AEDA3" w14:textId="7B02F36D" w:rsidR="00AF311A" w:rsidRDefault="00AF311A" w:rsidP="00AF311A">
      <w:r>
        <w:tab/>
        <w:t xml:space="preserve">1) NO BUG: </w:t>
      </w:r>
      <w:r w:rsidRPr="00AF311A">
        <w:t>https://github.com/xpleaf/Blog_mini/</w:t>
      </w:r>
    </w:p>
    <w:p w14:paraId="5A5BCE21" w14:textId="77777777" w:rsidR="00AF311A" w:rsidRDefault="00AF311A" w:rsidP="00AF311A">
      <w:r>
        <w:tab/>
        <w:t xml:space="preserve">1) </w:t>
      </w:r>
      <w:proofErr w:type="gramStart"/>
      <w:r>
        <w:t>BUGGY :</w:t>
      </w:r>
      <w:proofErr w:type="gramEnd"/>
      <w:r>
        <w:t xml:space="preserve"> </w:t>
      </w:r>
    </w:p>
    <w:p w14:paraId="4BEFB79B" w14:textId="77B03750" w:rsidR="00AF311A" w:rsidRDefault="00AF311A" w:rsidP="00AF311A">
      <w:r>
        <w:tab/>
      </w:r>
      <w:r>
        <w:tab/>
        <w:t xml:space="preserve">a) Go here: </w:t>
      </w:r>
      <w:hyperlink r:id="rId4" w:history="1">
        <w:r w:rsidRPr="004B4413">
          <w:rPr>
            <w:rStyle w:val="Hyperlink"/>
          </w:rPr>
          <w:t>https://github.com/xpleaf/Blog_mini</w:t>
        </w:r>
      </w:hyperlink>
    </w:p>
    <w:p w14:paraId="6F1EECDD" w14:textId="4CF72E85" w:rsidR="00AF311A" w:rsidRDefault="00AF311A" w:rsidP="00AF311A">
      <w:r>
        <w:tab/>
      </w:r>
      <w:r>
        <w:tab/>
        <w:t>b) Go to Commit Section by clicking 95 commits</w:t>
      </w:r>
    </w:p>
    <w:p w14:paraId="533F2616" w14:textId="41C07F34" w:rsidR="00AF311A" w:rsidRDefault="00AF311A" w:rsidP="00AF311A">
      <w:r>
        <w:rPr>
          <w:noProof/>
        </w:rPr>
        <w:drawing>
          <wp:anchor distT="0" distB="0" distL="114300" distR="114300" simplePos="0" relativeHeight="251658240" behindDoc="1" locked="0" layoutInCell="1" allowOverlap="1" wp14:anchorId="15DFB1C6" wp14:editId="10DCD465">
            <wp:simplePos x="0" y="0"/>
            <wp:positionH relativeFrom="margin">
              <wp:align>right</wp:align>
            </wp:positionH>
            <wp:positionV relativeFrom="paragraph">
              <wp:posOffset>3810</wp:posOffset>
            </wp:positionV>
            <wp:extent cx="5265420" cy="11430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769" t="18006" r="12180" b="47806"/>
                    <a:stretch/>
                  </pic:blipFill>
                  <pic:spPr bwMode="auto">
                    <a:xfrm>
                      <a:off x="0" y="0"/>
                      <a:ext cx="5265420" cy="1143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p w14:paraId="36222635" w14:textId="57207E91" w:rsidR="00AF311A" w:rsidRDefault="00AF311A" w:rsidP="00AF311A"/>
    <w:p w14:paraId="14A46D2D" w14:textId="6A1BEDC5" w:rsidR="00AF311A" w:rsidRDefault="00AF311A" w:rsidP="00AF311A"/>
    <w:p w14:paraId="198134B6" w14:textId="77777777" w:rsidR="00AF311A" w:rsidRDefault="00AF311A" w:rsidP="00AF311A">
      <w:r>
        <w:tab/>
      </w:r>
      <w:r>
        <w:tab/>
      </w:r>
    </w:p>
    <w:p w14:paraId="22152C9C" w14:textId="77777777" w:rsidR="00AF311A" w:rsidRDefault="00AF311A" w:rsidP="00AF311A"/>
    <w:p w14:paraId="7E5ABE8F" w14:textId="7D423DB2" w:rsidR="00AF311A" w:rsidRDefault="00AF311A" w:rsidP="00AF311A">
      <w:pPr>
        <w:ind w:left="720" w:firstLine="720"/>
        <w:rPr>
          <w:b/>
          <w:bCs/>
        </w:rPr>
      </w:pPr>
      <w:r>
        <w:t xml:space="preserve">c) Click on 2dc23b8 link to see code changed, or </w:t>
      </w:r>
      <w:r w:rsidRPr="00AF311A">
        <w:rPr>
          <w:b/>
          <w:bCs/>
        </w:rPr>
        <w:t xml:space="preserve">click &lt;&gt; button to </w:t>
      </w:r>
      <w:r>
        <w:rPr>
          <w:b/>
          <w:bCs/>
        </w:rPr>
        <w:t xml:space="preserve">go to </w:t>
      </w:r>
      <w:r w:rsidRPr="00AF311A">
        <w:rPr>
          <w:b/>
          <w:bCs/>
        </w:rPr>
        <w:t xml:space="preserve">BUGGY </w:t>
      </w:r>
      <w:proofErr w:type="gramStart"/>
      <w:r w:rsidRPr="00AF311A">
        <w:rPr>
          <w:b/>
          <w:bCs/>
        </w:rPr>
        <w:t>APP</w:t>
      </w:r>
      <w:r>
        <w:rPr>
          <w:b/>
          <w:bCs/>
        </w:rPr>
        <w:t>(</w:t>
      </w:r>
      <w:proofErr w:type="gramEnd"/>
      <w:r>
        <w:rPr>
          <w:b/>
          <w:bCs/>
        </w:rPr>
        <w:t>BY CLICKING CODE YOU CAN DOWNLOAD)</w:t>
      </w:r>
    </w:p>
    <w:p w14:paraId="4824DABA" w14:textId="0F9465E0" w:rsidR="00AF311A" w:rsidRDefault="00AF311A" w:rsidP="00AF311A">
      <w:pPr>
        <w:ind w:left="720" w:firstLine="720"/>
      </w:pPr>
      <w:r w:rsidRPr="00AF311A">
        <w:rPr>
          <w:noProof/>
        </w:rPr>
        <w:drawing>
          <wp:inline distT="0" distB="0" distL="0" distR="0" wp14:anchorId="4B14E8E3" wp14:editId="3AB91D2F">
            <wp:extent cx="5440680" cy="2697480"/>
            <wp:effectExtent l="0" t="0" r="762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t="-867" r="8462" b="-1446"/>
                    <a:stretch/>
                  </pic:blipFill>
                  <pic:spPr bwMode="auto">
                    <a:xfrm>
                      <a:off x="0" y="0"/>
                      <a:ext cx="5440680" cy="26974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010E5D" w14:textId="2C242502" w:rsidR="00AF311A" w:rsidRDefault="00AF311A" w:rsidP="00AF311A">
      <w:pPr>
        <w:ind w:left="720" w:firstLine="720"/>
      </w:pPr>
      <w:r>
        <w:rPr>
          <w:noProof/>
        </w:rPr>
        <w:drawing>
          <wp:inline distT="0" distB="0" distL="0" distR="0" wp14:anchorId="01AC9180" wp14:editId="791EF544">
            <wp:extent cx="5189220" cy="876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4231" t="31909" r="8461" b="41880"/>
                    <a:stretch/>
                  </pic:blipFill>
                  <pic:spPr bwMode="auto">
                    <a:xfrm>
                      <a:off x="0" y="0"/>
                      <a:ext cx="5189220" cy="876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76D760" w14:textId="23B92721" w:rsidR="00AF311A" w:rsidRDefault="00AF311A" w:rsidP="00AF311A">
      <w:r>
        <w:tab/>
      </w:r>
      <w:r>
        <w:tab/>
        <w:t xml:space="preserve">d) You get the </w:t>
      </w:r>
      <w:proofErr w:type="spellStart"/>
      <w:r>
        <w:t>comparision</w:t>
      </w:r>
      <w:proofErr w:type="spellEnd"/>
      <w:r>
        <w:t xml:space="preserve"> (LEFT BUGGY, RIGHT SOLVED)</w:t>
      </w:r>
    </w:p>
    <w:p w14:paraId="74F63D29" w14:textId="048A3D84" w:rsidR="00AF311A" w:rsidRDefault="00AF311A" w:rsidP="00AF311A">
      <w:r w:rsidRPr="00AF311A">
        <w:rPr>
          <w:noProof/>
        </w:rPr>
        <w:lastRenderedPageBreak/>
        <w:drawing>
          <wp:inline distT="0" distB="0" distL="0" distR="0" wp14:anchorId="61B065C2" wp14:editId="4277B1CC">
            <wp:extent cx="5943600" cy="19475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6A913" w14:textId="6B71199D" w:rsidR="000A36E5" w:rsidRDefault="000A36E5" w:rsidP="00AF311A"/>
    <w:p w14:paraId="6CF08276" w14:textId="61C9CE65" w:rsidR="000A36E5" w:rsidRDefault="000A36E5" w:rsidP="00AF311A"/>
    <w:p w14:paraId="15FFD754" w14:textId="7C81B3A7" w:rsidR="000A36E5" w:rsidRDefault="000A36E5" w:rsidP="00AF311A">
      <w:r>
        <w:t>STEPS TO RUN:</w:t>
      </w:r>
    </w:p>
    <w:p w14:paraId="16D6027C" w14:textId="33386BF8" w:rsidR="000A36E5" w:rsidRDefault="000A36E5" w:rsidP="00AF311A">
      <w:r>
        <w:t>Install Python3.9</w:t>
      </w:r>
    </w:p>
    <w:p w14:paraId="1692D7C5" w14:textId="7428486A" w:rsidR="000A36E5" w:rsidRDefault="000A36E5" w:rsidP="00AF311A">
      <w:r>
        <w:t>Go inside the folder</w:t>
      </w:r>
    </w:p>
    <w:p w14:paraId="486EF38F" w14:textId="6804D71E" w:rsidR="000A36E5" w:rsidRDefault="000A36E5" w:rsidP="00AF311A">
      <w:r>
        <w:t>Run below command</w:t>
      </w:r>
    </w:p>
    <w:p w14:paraId="5AC454ED" w14:textId="708369E0" w:rsidR="000A36E5" w:rsidRPr="000A36E5" w:rsidRDefault="000A36E5" w:rsidP="000A36E5">
      <w:pPr>
        <w:pBdr>
          <w:top w:val="single" w:sz="6" w:space="6" w:color="D5D5E9"/>
          <w:left w:val="single" w:sz="6" w:space="9" w:color="D5D5E9"/>
          <w:bottom w:val="single" w:sz="6" w:space="6" w:color="D5D5E9"/>
          <w:right w:val="single" w:sz="6" w:space="9" w:color="D5D5E9"/>
        </w:pBdr>
        <w:shd w:val="clear" w:color="auto" w:fill="EEEE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3"/>
          <w:szCs w:val="23"/>
        </w:rPr>
      </w:pPr>
      <w:r w:rsidRPr="000A36E5">
        <w:rPr>
          <w:rFonts w:ascii="Courier New" w:eastAsia="Times New Roman" w:hAnsi="Courier New" w:cs="Courier New"/>
          <w:color w:val="0086B3"/>
          <w:sz w:val="23"/>
          <w:szCs w:val="23"/>
          <w:bdr w:val="none" w:sz="0" w:space="0" w:color="auto" w:frame="1"/>
          <w:shd w:val="clear" w:color="auto" w:fill="EEEEFF"/>
        </w:rPr>
        <w:t xml:space="preserve">source </w:t>
      </w:r>
      <w:proofErr w:type="spellStart"/>
      <w:r>
        <w:rPr>
          <w:rFonts w:ascii="Courier New" w:eastAsia="Times New Roman" w:hAnsi="Courier New" w:cs="Courier New"/>
          <w:color w:val="000000"/>
          <w:sz w:val="23"/>
          <w:szCs w:val="23"/>
          <w:bdr w:val="none" w:sz="0" w:space="0" w:color="auto" w:frame="1"/>
          <w:shd w:val="clear" w:color="auto" w:fill="EEEEFF"/>
        </w:rPr>
        <w:t>venv</w:t>
      </w:r>
      <w:proofErr w:type="spellEnd"/>
      <w:r w:rsidRPr="000A36E5">
        <w:rPr>
          <w:rFonts w:ascii="Courier New" w:eastAsia="Times New Roman" w:hAnsi="Courier New" w:cs="Courier New"/>
          <w:color w:val="000000"/>
          <w:sz w:val="23"/>
          <w:szCs w:val="23"/>
          <w:bdr w:val="none" w:sz="0" w:space="0" w:color="auto" w:frame="1"/>
          <w:shd w:val="clear" w:color="auto" w:fill="EEEEFF"/>
        </w:rPr>
        <w:t>/bin/activate</w:t>
      </w:r>
    </w:p>
    <w:p w14:paraId="4FEEF679" w14:textId="02212F3E" w:rsidR="000A36E5" w:rsidRDefault="000A36E5" w:rsidP="00AF311A">
      <w:r w:rsidRPr="000A36E5">
        <w:t xml:space="preserve">python manage.py </w:t>
      </w:r>
      <w:proofErr w:type="spellStart"/>
      <w:r w:rsidRPr="000A36E5">
        <w:t>db</w:t>
      </w:r>
      <w:proofErr w:type="spellEnd"/>
      <w:r w:rsidRPr="000A36E5">
        <w:t xml:space="preserve"> migrate</w:t>
      </w:r>
    </w:p>
    <w:p w14:paraId="4E1E1831" w14:textId="1CBD7A8F" w:rsidR="000A36E5" w:rsidRDefault="000A36E5" w:rsidP="00AF311A">
      <w:r w:rsidRPr="000A36E5">
        <w:t xml:space="preserve">python manage.py </w:t>
      </w:r>
      <w:proofErr w:type="spellStart"/>
      <w:r w:rsidRPr="000A36E5">
        <w:t>db</w:t>
      </w:r>
      <w:proofErr w:type="spellEnd"/>
      <w:r w:rsidRPr="000A36E5">
        <w:t xml:space="preserve"> </w:t>
      </w:r>
      <w:r>
        <w:t>update</w:t>
      </w:r>
    </w:p>
    <w:p w14:paraId="2C137F91" w14:textId="43F424E6" w:rsidR="000A36E5" w:rsidRDefault="000A36E5" w:rsidP="00AF311A">
      <w:r>
        <w:t xml:space="preserve">python manage.py </w:t>
      </w:r>
      <w:proofErr w:type="spellStart"/>
      <w:r>
        <w:t>runserver</w:t>
      </w:r>
      <w:proofErr w:type="spellEnd"/>
    </w:p>
    <w:sectPr w:rsidR="000A36E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wMbA0MjEzNrQwMLRU0lEKTi0uzszPAykwrAUAiP2+rSwAAAA="/>
  </w:docVars>
  <w:rsids>
    <w:rsidRoot w:val="00AF311A"/>
    <w:rsid w:val="000A36E5"/>
    <w:rsid w:val="0092407E"/>
    <w:rsid w:val="00AF31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BA76D3"/>
  <w15:chartTrackingRefBased/>
  <w15:docId w15:val="{B0C3FEEE-CDF4-48DD-8E46-AACE140EC6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F31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311A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36E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36E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A36E5"/>
    <w:rPr>
      <w:rFonts w:ascii="Courier New" w:eastAsia="Times New Roman" w:hAnsi="Courier New" w:cs="Courier New"/>
      <w:sz w:val="20"/>
      <w:szCs w:val="20"/>
    </w:rPr>
  </w:style>
  <w:style w:type="character" w:customStyle="1" w:styleId="nb">
    <w:name w:val="nb"/>
    <w:basedOn w:val="DefaultParagraphFont"/>
    <w:rsid w:val="000A36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838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hyperlink" Target="https://github.com/xpleaf/Blog_mini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87</Words>
  <Characters>502</Characters>
  <Application>Microsoft Office Word</Application>
  <DocSecurity>0</DocSecurity>
  <Lines>4</Lines>
  <Paragraphs>1</Paragraphs>
  <ScaleCrop>false</ScaleCrop>
  <Company/>
  <LinksUpToDate>false</LinksUpToDate>
  <CharactersWithSpaces>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KUMAR GUPTA</dc:creator>
  <cp:keywords/>
  <dc:description/>
  <cp:lastModifiedBy>SHUBHAM KUMAR GUPTA</cp:lastModifiedBy>
  <cp:revision>2</cp:revision>
  <dcterms:created xsi:type="dcterms:W3CDTF">2022-02-11T07:08:00Z</dcterms:created>
  <dcterms:modified xsi:type="dcterms:W3CDTF">2022-02-11T08:17:00Z</dcterms:modified>
</cp:coreProperties>
</file>